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045D7" w14:textId="5C22056A" w:rsidR="00C2691C" w:rsidRPr="005D2076" w:rsidRDefault="00F5725A" w:rsidP="005D2B06">
      <w:pPr>
        <w:pStyle w:val="Title"/>
        <w:jc w:val="center"/>
        <w:rPr>
          <w:rFonts w:ascii="Liberation Serif" w:hAnsi="Liberation Serif" w:cs="Dubai Medium"/>
          <w:b/>
          <w:bCs/>
          <w:cs/>
          <w:lang w:bidi="fa-IR"/>
        </w:rPr>
      </w:pPr>
      <w:r w:rsidRPr="005D2076">
        <w:rPr>
          <w:rFonts w:ascii="Liberation Serif" w:hAnsi="Liberation Serif" w:cs="Dubai Medium"/>
          <w:b/>
          <w:bCs/>
        </w:rPr>
        <w:t>Payment Services</w:t>
      </w:r>
    </w:p>
    <w:p w14:paraId="0E444591" w14:textId="77777777" w:rsidR="00C2691C" w:rsidRDefault="00C2691C">
      <w:pPr>
        <w:pStyle w:val="Standard"/>
      </w:pPr>
    </w:p>
    <w:tbl>
      <w:tblPr>
        <w:tblW w:w="10080" w:type="dxa"/>
        <w:tblInd w:w="2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440"/>
        <w:gridCol w:w="690"/>
        <w:gridCol w:w="1215"/>
        <w:gridCol w:w="3735"/>
      </w:tblGrid>
      <w:tr w:rsidR="00C2691C" w14:paraId="30D530F3" w14:textId="77777777">
        <w:trPr>
          <w:trHeight w:val="450"/>
        </w:trPr>
        <w:tc>
          <w:tcPr>
            <w:tcW w:w="51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2D73E9" w14:textId="60D8D401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Nam</w:t>
            </w:r>
            <w:r w:rsidRPr="00F5725A">
              <w:rPr>
                <w:b/>
                <w:bCs/>
                <w:color w:val="365F91"/>
              </w:rPr>
              <w:t>e:</w:t>
            </w:r>
            <w:r>
              <w:t xml:space="preserve"> </w:t>
            </w:r>
            <w:r w:rsidR="00F5725A" w:rsidRPr="00F5725A">
              <w:rPr>
                <w:rFonts w:cs="Dubai Medium"/>
                <w:color w:val="000000"/>
              </w:rPr>
              <w:t>Payment</w:t>
            </w:r>
            <w:r w:rsidR="00F5725A">
              <w:rPr>
                <w:rFonts w:cs="Dubai Medium"/>
                <w:color w:val="000000"/>
              </w:rPr>
              <w:t xml:space="preserve"> </w:t>
            </w:r>
            <w:r w:rsidR="00F5725A" w:rsidRPr="00F5725A">
              <w:rPr>
                <w:rFonts w:cs="Dubai Medium"/>
                <w:color w:val="000000"/>
              </w:rPr>
              <w:t>Services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C4A03E" w14:textId="1A1F98F6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D:</w:t>
            </w:r>
            <w:r>
              <w:tab/>
            </w:r>
            <w:r w:rsidR="00E00D20">
              <w:t>5</w:t>
            </w:r>
          </w:p>
        </w:tc>
        <w:tc>
          <w:tcPr>
            <w:tcW w:w="3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4421E5" w14:textId="5BD1B7B6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mportance Level:</w:t>
            </w:r>
            <w:r w:rsidR="001555D2">
              <w:rPr>
                <w:color w:val="365F91"/>
              </w:rPr>
              <w:t xml:space="preserve"> </w:t>
            </w:r>
            <w:r>
              <w:t>High</w:t>
            </w:r>
          </w:p>
        </w:tc>
      </w:tr>
      <w:tr w:rsidR="00C2691C" w14:paraId="38AE8BE3" w14:textId="77777777">
        <w:trPr>
          <w:trHeight w:val="450"/>
        </w:trPr>
        <w:tc>
          <w:tcPr>
            <w:tcW w:w="4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C39D2F" w14:textId="584141E8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 xml:space="preserve">Primary Actor: </w:t>
            </w:r>
            <w:r w:rsidR="005D2B06">
              <w:t>Buyer, Seller</w:t>
            </w:r>
          </w:p>
        </w:tc>
        <w:tc>
          <w:tcPr>
            <w:tcW w:w="56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721C25" w14:textId="63AF28D4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Type:</w:t>
            </w:r>
            <w:r w:rsidR="001555D2">
              <w:rPr>
                <w:color w:val="365F91"/>
              </w:rPr>
              <w:t xml:space="preserve"> </w:t>
            </w:r>
            <w:r>
              <w:rPr>
                <w:color w:val="000000"/>
              </w:rPr>
              <w:t>Detail, Essential</w:t>
            </w:r>
            <w:r>
              <w:rPr>
                <w:color w:val="000000"/>
              </w:rPr>
              <w:tab/>
            </w:r>
          </w:p>
        </w:tc>
      </w:tr>
      <w:tr w:rsidR="00C2691C" w14:paraId="53104FE9" w14:textId="77777777">
        <w:trPr>
          <w:trHeight w:val="539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95224" w14:textId="77777777" w:rsidR="00C2691C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 xml:space="preserve">Stakeholders and Interests: </w:t>
            </w:r>
            <w:r>
              <w:rPr>
                <w:b/>
                <w:bCs/>
                <w:color w:val="365F91"/>
              </w:rPr>
              <w:tab/>
            </w:r>
          </w:p>
          <w:p w14:paraId="78375719" w14:textId="77777777" w:rsidR="00D46A16" w:rsidRDefault="00000000" w:rsidP="008B42F4">
            <w:pPr>
              <w:pStyle w:val="Standard"/>
            </w:pPr>
            <w:r>
              <w:t xml:space="preserve"> </w:t>
            </w:r>
            <w:r>
              <w:tab/>
            </w:r>
            <w:r w:rsidR="005D2B06">
              <w:t>Buyer –</w:t>
            </w:r>
            <w:r w:rsidR="008B42F4">
              <w:t xml:space="preserve"> </w:t>
            </w:r>
            <w:r w:rsidR="00433255">
              <w:t xml:space="preserve">Wants to increase his or her account charge, </w:t>
            </w:r>
            <w:r w:rsidR="00047D89">
              <w:t>deposit</w:t>
            </w:r>
            <w:r w:rsidR="00433255">
              <w:t xml:space="preserve"> money, or withdraw money</w:t>
            </w:r>
          </w:p>
          <w:p w14:paraId="03F7C369" w14:textId="7E154CCB" w:rsidR="005D2B06" w:rsidRDefault="005D2B06" w:rsidP="008B42F4">
            <w:pPr>
              <w:pStyle w:val="Standard"/>
            </w:pPr>
            <w:r>
              <w:tab/>
              <w:t xml:space="preserve">Seller – </w:t>
            </w:r>
            <w:r w:rsidR="00047D89">
              <w:t>Wants to increase his or her account charge, deposit money, or withdraw money</w:t>
            </w:r>
          </w:p>
        </w:tc>
      </w:tr>
      <w:tr w:rsidR="00C2691C" w14:paraId="0703AB69" w14:textId="77777777">
        <w:trPr>
          <w:trHeight w:val="431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68EE5" w14:textId="77777777" w:rsidR="00C2691C" w:rsidRDefault="00000000">
            <w:pPr>
              <w:pStyle w:val="Standard"/>
              <w:ind w:left="2172" w:hanging="217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Brief Description:</w:t>
            </w:r>
            <w:r>
              <w:rPr>
                <w:b/>
                <w:bCs/>
                <w:color w:val="365F91"/>
              </w:rPr>
              <w:tab/>
            </w:r>
          </w:p>
          <w:p w14:paraId="4934BB56" w14:textId="4D720E88" w:rsidR="00C2691C" w:rsidRDefault="00000000" w:rsidP="00AB59BF">
            <w:pPr>
              <w:pStyle w:val="Standard"/>
              <w:ind w:left="2172" w:hanging="2172"/>
              <w:jc w:val="lowKashida"/>
            </w:pPr>
            <w:r>
              <w:t xml:space="preserve">            </w:t>
            </w:r>
            <w:r w:rsidR="00AB59BF">
              <w:t>This use case describes how a buyer or seller can withdraw or deposit an amount of money in his or her account.</w:t>
            </w:r>
          </w:p>
        </w:tc>
      </w:tr>
      <w:tr w:rsidR="00C2691C" w14:paraId="4DD23629" w14:textId="77777777">
        <w:trPr>
          <w:trHeight w:val="53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D39477" w14:textId="77777777" w:rsidR="00C2691C" w:rsidRDefault="00000000">
            <w:pPr>
              <w:pStyle w:val="Standard"/>
              <w:ind w:left="864" w:hanging="864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rigger:</w:t>
            </w:r>
          </w:p>
          <w:p w14:paraId="79F37158" w14:textId="3DECE94D" w:rsidR="00C2691C" w:rsidRDefault="00000000">
            <w:pPr>
              <w:pStyle w:val="Standard"/>
              <w:ind w:left="864" w:hanging="864"/>
            </w:pPr>
            <w:r>
              <w:t xml:space="preserve">      </w:t>
            </w:r>
            <w:r w:rsidR="00AB59BF">
              <w:t xml:space="preserve">  </w:t>
            </w:r>
            <w:r>
              <w:t xml:space="preserve">   </w:t>
            </w:r>
            <w:r w:rsidR="00AB59BF">
              <w:t xml:space="preserve">The user (buyer or seller) </w:t>
            </w:r>
            <w:r w:rsidR="00AB59BF" w:rsidRPr="002A0BE9">
              <w:t xml:space="preserve">clicks on the </w:t>
            </w:r>
            <w:r w:rsidR="00047D89">
              <w:t xml:space="preserve">deposit </w:t>
            </w:r>
            <w:r w:rsidR="00AB59BF">
              <w:t xml:space="preserve">or </w:t>
            </w:r>
            <w:r w:rsidR="004110CA">
              <w:t xml:space="preserve">withdraw </w:t>
            </w:r>
            <w:r w:rsidR="00047D89">
              <w:t xml:space="preserve">button </w:t>
            </w:r>
            <w:r w:rsidR="00AB59BF">
              <w:t>on the account.</w:t>
            </w:r>
          </w:p>
          <w:p w14:paraId="0B502E30" w14:textId="77777777" w:rsidR="00C2691C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ype:</w:t>
            </w:r>
          </w:p>
          <w:p w14:paraId="1E08AC99" w14:textId="77777777" w:rsidR="00C2691C" w:rsidRDefault="00000000">
            <w:pPr>
              <w:pStyle w:val="Standard"/>
              <w:ind w:left="709"/>
            </w:pPr>
            <w:r>
              <w:t>External</w:t>
            </w:r>
          </w:p>
        </w:tc>
      </w:tr>
      <w:tr w:rsidR="00C2691C" w14:paraId="19EC4246" w14:textId="77777777">
        <w:trPr>
          <w:trHeight w:val="125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748ECD" w14:textId="77777777" w:rsidR="00C2691C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Relationships:</w:t>
            </w:r>
          </w:p>
          <w:p w14:paraId="56970206" w14:textId="2FC59A03" w:rsidR="00C2691C" w:rsidRDefault="00000000">
            <w:pPr>
              <w:pStyle w:val="Standard"/>
              <w:ind w:left="709"/>
            </w:pPr>
            <w:r>
              <w:rPr>
                <w:b/>
                <w:bCs/>
              </w:rPr>
              <w:t>Association</w:t>
            </w:r>
            <w:r>
              <w:t xml:space="preserve">: </w:t>
            </w:r>
            <w:r w:rsidR="005D2B06">
              <w:t>Buyer, Seller</w:t>
            </w:r>
          </w:p>
          <w:p w14:paraId="7A3578D1" w14:textId="13677C96" w:rsidR="00C2691C" w:rsidRDefault="00000000" w:rsidP="005D2B06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Include</w:t>
            </w:r>
            <w:r>
              <w:t xml:space="preserve">: </w:t>
            </w:r>
            <w:r w:rsidR="00047D89">
              <w:t>Deposit</w:t>
            </w:r>
            <w:r w:rsidR="002A0BE9">
              <w:t xml:space="preserve">, </w:t>
            </w:r>
            <w:r w:rsidR="001C26FD">
              <w:t xml:space="preserve">Withdraw </w:t>
            </w:r>
          </w:p>
          <w:p w14:paraId="7068E58E" w14:textId="77777777" w:rsidR="00C2691C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Extend</w:t>
            </w:r>
            <w:r>
              <w:t>:</w:t>
            </w:r>
          </w:p>
          <w:p w14:paraId="033B6DB4" w14:textId="77777777" w:rsidR="00C2691C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Generalization</w:t>
            </w:r>
            <w:r>
              <w:t xml:space="preserve">: </w:t>
            </w:r>
            <w:r>
              <w:tab/>
            </w:r>
          </w:p>
        </w:tc>
      </w:tr>
      <w:tr w:rsidR="00C2691C" w14:paraId="517D7780" w14:textId="77777777">
        <w:trPr>
          <w:trHeight w:val="732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72D88" w14:textId="77777777" w:rsidR="00C2691C" w:rsidRDefault="00000000">
            <w:pPr>
              <w:pStyle w:val="Standard"/>
              <w:tabs>
                <w:tab w:val="left" w:pos="732"/>
                <w:tab w:val="left" w:pos="1092"/>
                <w:tab w:val="left" w:pos="1452"/>
              </w:tabs>
            </w:pPr>
            <w:r>
              <w:rPr>
                <w:b/>
                <w:bCs/>
                <w:color w:val="365F91"/>
              </w:rPr>
              <w:t>Normal Flow of Events:</w:t>
            </w:r>
          </w:p>
          <w:p w14:paraId="0D9E6DE4" w14:textId="3594E6B6" w:rsidR="002A0BE9" w:rsidRPr="002A0BE9" w:rsidRDefault="002A0BE9" w:rsidP="002A0BE9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 w:rsidRPr="002A0BE9">
              <w:t xml:space="preserve">The user clicks on the </w:t>
            </w:r>
            <w:r w:rsidR="002D6A03">
              <w:t xml:space="preserve">deposit or withdraw </w:t>
            </w:r>
            <w:r w:rsidRPr="002A0BE9">
              <w:t>button on the account.</w:t>
            </w:r>
          </w:p>
          <w:p w14:paraId="695A8A6D" w14:textId="2E5CB51B" w:rsidR="005D2B06" w:rsidRDefault="002A0BE9" w:rsidP="002A0BE9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 w:rsidRPr="002A0BE9">
              <w:t>He or she is redirected to the transaction environment.</w:t>
            </w:r>
          </w:p>
        </w:tc>
      </w:tr>
      <w:tr w:rsidR="00C2691C" w14:paraId="20933A96" w14:textId="77777777">
        <w:trPr>
          <w:trHeight w:val="728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E45A9" w14:textId="10E1DF8F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Sub Flows:</w:t>
            </w:r>
            <w:r w:rsidR="00D440DC">
              <w:t xml:space="preserve"> </w:t>
            </w:r>
          </w:p>
          <w:p w14:paraId="444A391B" w14:textId="3B7A0F92" w:rsidR="00D440DC" w:rsidRDefault="00D440DC">
            <w:pPr>
              <w:pStyle w:val="Standard"/>
              <w:rPr>
                <w:b/>
                <w:bCs/>
                <w:color w:val="365F91"/>
              </w:rPr>
            </w:pPr>
          </w:p>
          <w:p w14:paraId="3FFE79CB" w14:textId="26E9B24F" w:rsidR="00C2691C" w:rsidRDefault="00C2691C">
            <w:pPr>
              <w:pStyle w:val="Standard"/>
              <w:ind w:left="709"/>
            </w:pPr>
          </w:p>
        </w:tc>
      </w:tr>
      <w:tr w:rsidR="00C2691C" w14:paraId="3F984AA6" w14:textId="77777777">
        <w:trPr>
          <w:trHeight w:val="876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C3915E" w14:textId="77777777" w:rsidR="005D2B06" w:rsidRDefault="00000000" w:rsidP="005D2B06">
            <w:pPr>
              <w:pStyle w:val="Standard"/>
              <w:tabs>
                <w:tab w:val="left" w:pos="37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Alternate/Exceptional Flows:</w:t>
            </w:r>
          </w:p>
          <w:p w14:paraId="2CA0523B" w14:textId="77777777" w:rsidR="00E117D7" w:rsidRDefault="00E117D7" w:rsidP="00D440DC">
            <w:pPr>
              <w:pStyle w:val="Standard"/>
              <w:tabs>
                <w:tab w:val="left" w:pos="372"/>
                <w:tab w:val="left" w:pos="1452"/>
              </w:tabs>
            </w:pPr>
          </w:p>
          <w:p w14:paraId="4B3B5E2A" w14:textId="33039CBA" w:rsidR="002A0BE9" w:rsidRPr="00D440DC" w:rsidRDefault="002A0BE9" w:rsidP="00D440DC">
            <w:pPr>
              <w:pStyle w:val="Standard"/>
              <w:tabs>
                <w:tab w:val="left" w:pos="372"/>
                <w:tab w:val="left" w:pos="1452"/>
              </w:tabs>
            </w:pPr>
          </w:p>
        </w:tc>
      </w:tr>
    </w:tbl>
    <w:p w14:paraId="50749087" w14:textId="77777777" w:rsidR="00C2691C" w:rsidRDefault="00C2691C">
      <w:pPr>
        <w:pStyle w:val="Standard"/>
      </w:pPr>
    </w:p>
    <w:p w14:paraId="22D97D29" w14:textId="77777777" w:rsidR="00C2691C" w:rsidRDefault="00C2691C">
      <w:pPr>
        <w:pStyle w:val="Standard"/>
      </w:pPr>
    </w:p>
    <w:sectPr w:rsidR="00C2691C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366944" w14:textId="77777777" w:rsidR="004925CF" w:rsidRDefault="004925CF">
      <w:r>
        <w:separator/>
      </w:r>
    </w:p>
  </w:endnote>
  <w:endnote w:type="continuationSeparator" w:id="0">
    <w:p w14:paraId="6DCD009C" w14:textId="77777777" w:rsidR="004925CF" w:rsidRDefault="004925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iberation Mono">
    <w:charset w:val="00"/>
    <w:family w:val="modern"/>
    <w:pitch w:val="fixed"/>
  </w:font>
  <w:font w:name="Noto Sans Mono CJK SC"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ubai Medium">
    <w:panose1 w:val="020B0603030403030204"/>
    <w:charset w:val="00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370ED7" w14:textId="77777777" w:rsidR="004925CF" w:rsidRDefault="004925CF">
      <w:r>
        <w:rPr>
          <w:color w:val="000000"/>
        </w:rPr>
        <w:separator/>
      </w:r>
    </w:p>
  </w:footnote>
  <w:footnote w:type="continuationSeparator" w:id="0">
    <w:p w14:paraId="7616870D" w14:textId="77777777" w:rsidR="004925CF" w:rsidRDefault="004925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268E4"/>
    <w:multiLevelType w:val="multilevel"/>
    <w:tmpl w:val="670462F2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5D71FB"/>
    <w:multiLevelType w:val="multilevel"/>
    <w:tmpl w:val="C24C6F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9201427">
    <w:abstractNumId w:val="0"/>
  </w:num>
  <w:num w:numId="2" w16cid:durableId="10903475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jc3NDKzsDCwtDBU0lEKTi0uzszPAykwqgUATvp1LiwAAAA="/>
  </w:docVars>
  <w:rsids>
    <w:rsidRoot w:val="00C2691C"/>
    <w:rsid w:val="00047D89"/>
    <w:rsid w:val="001555D2"/>
    <w:rsid w:val="00194B8B"/>
    <w:rsid w:val="001C26FD"/>
    <w:rsid w:val="002A0BE9"/>
    <w:rsid w:val="002D6A03"/>
    <w:rsid w:val="004110CA"/>
    <w:rsid w:val="00433255"/>
    <w:rsid w:val="004925CF"/>
    <w:rsid w:val="005D2076"/>
    <w:rsid w:val="005D2B06"/>
    <w:rsid w:val="00613340"/>
    <w:rsid w:val="00825AD6"/>
    <w:rsid w:val="0088686F"/>
    <w:rsid w:val="008B42F4"/>
    <w:rsid w:val="00925DA4"/>
    <w:rsid w:val="00AB59BF"/>
    <w:rsid w:val="00C2691C"/>
    <w:rsid w:val="00D440DC"/>
    <w:rsid w:val="00D46A16"/>
    <w:rsid w:val="00D63233"/>
    <w:rsid w:val="00E00D20"/>
    <w:rsid w:val="00E117D7"/>
    <w:rsid w:val="00F57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B62DA"/>
  <w15:docId w15:val="{45D8114E-F4C0-4D4E-9D64-0C23A7C2D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PreformattedText">
    <w:name w:val="Preformatted Text"/>
    <w:basedOn w:val="Standard"/>
    <w:rPr>
      <w:rFonts w:ascii="Liberation Mono" w:eastAsia="Noto Sans Mono CJK SC" w:hAnsi="Liberation Mono" w:cs="Liberation Mono"/>
      <w:sz w:val="20"/>
      <w:szCs w:val="20"/>
    </w:rPr>
  </w:style>
  <w:style w:type="paragraph" w:styleId="Title">
    <w:name w:val="Title"/>
    <w:basedOn w:val="Standard"/>
    <w:next w:val="Standard"/>
    <w:uiPriority w:val="10"/>
    <w:qFormat/>
    <w:pPr>
      <w:spacing w:after="120"/>
    </w:pPr>
    <w:rPr>
      <w:rFonts w:ascii="Calibri" w:eastAsia="Calibri" w:hAnsi="Calibri" w:cs="Calibri"/>
      <w:color w:val="4F81BD"/>
      <w:sz w:val="40"/>
      <w:szCs w:val="40"/>
      <w:lang w:eastAsia="ja-JP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ListLabel18">
    <w:name w:val="ListLabel 18"/>
    <w:rPr>
      <w:b/>
      <w:bCs/>
    </w:rPr>
  </w:style>
  <w:style w:type="character" w:customStyle="1" w:styleId="hgkelc">
    <w:name w:val="hgkelc"/>
    <w:basedOn w:val="DefaultParagraphFont"/>
    <w:rsid w:val="005D2B06"/>
  </w:style>
  <w:style w:type="numbering" w:customStyle="1" w:styleId="WWNum1">
    <w:name w:val="WWNum1"/>
    <w:basedOn w:val="NoList"/>
    <w:pPr>
      <w:numPr>
        <w:numId w:val="1"/>
      </w:numPr>
    </w:pPr>
  </w:style>
  <w:style w:type="paragraph" w:styleId="NormalWeb">
    <w:name w:val="Normal (Web)"/>
    <w:basedOn w:val="Normal"/>
    <w:uiPriority w:val="99"/>
    <w:semiHidden/>
    <w:unhideWhenUsed/>
    <w:rsid w:val="002A0BE9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kern w:val="0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334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52</Words>
  <Characters>759</Characters>
  <Application>Microsoft Office Word</Application>
  <DocSecurity>0</DocSecurity>
  <Lines>18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</dc:creator>
  <cp:lastModifiedBy>Melvin</cp:lastModifiedBy>
  <cp:revision>24</cp:revision>
  <dcterms:created xsi:type="dcterms:W3CDTF">2022-12-28T19:16:00Z</dcterms:created>
  <dcterms:modified xsi:type="dcterms:W3CDTF">2023-01-26T17:31:00Z</dcterms:modified>
</cp:coreProperties>
</file>